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Pr="00183A2D" w:rsidRDefault="005B0B8B" w:rsidP="004B5788">
      <w:r>
        <w:t>Test</w:t>
      </w:r>
      <w:r w:rsidR="004B5788">
        <w:t xml:space="preserve"> PE</w:t>
      </w:r>
      <w:r w:rsidR="004B5788">
        <w:br/>
      </w:r>
      <w:r w:rsidR="00263B07">
        <w:t>Spring 2023</w:t>
      </w:r>
      <w:r w:rsidR="004B5788">
        <w:br/>
        <w:t>Subject: WED201c</w:t>
      </w:r>
      <w:r w:rsidR="00410977">
        <w:br/>
        <w:t>Duration: 120 minutes</w:t>
      </w:r>
      <w:r w:rsidR="004B5788">
        <w:br/>
      </w:r>
      <w:r w:rsidR="004B5788" w:rsidRPr="004B5788">
        <w:rPr>
          <w:b/>
        </w:rPr>
        <w:t>Objectives:</w:t>
      </w:r>
    </w:p>
    <w:p w:rsidR="0088331A" w:rsidRDefault="004B5788" w:rsidP="00941969">
      <w:pPr>
        <w:pStyle w:val="ListParagraph"/>
        <w:numPr>
          <w:ilvl w:val="0"/>
          <w:numId w:val="5"/>
        </w:numPr>
      </w:pPr>
      <w:r>
        <w:t>Create a style she</w:t>
      </w:r>
      <w:r w:rsidR="00A878E3">
        <w:t>et and link it to the html file</w:t>
      </w:r>
      <w:r>
        <w:t xml:space="preserve">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 file named yourCode.j</w:t>
      </w:r>
      <w:r w:rsidR="00A878E3">
        <w:t>s and link it to the html file</w:t>
      </w:r>
      <w:r w:rsidR="0088331A">
        <w:t>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2A4378">
      <w:pPr>
        <w:pStyle w:val="ListParagraph"/>
        <w:numPr>
          <w:ilvl w:val="0"/>
          <w:numId w:val="9"/>
        </w:numPr>
        <w:spacing w:line="360" w:lineRule="auto"/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8433A3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2A4378" w:rsidRPr="002A4378">
        <w:rPr>
          <w:b/>
        </w:rPr>
        <w:t>You don’t be change image and not used framework Bootstrap.</w:t>
      </w:r>
    </w:p>
    <w:p w:rsidR="008433A3" w:rsidRPr="002A4378" w:rsidRDefault="008433A3" w:rsidP="008433A3">
      <w:pPr>
        <w:pStyle w:val="ListParagraph"/>
        <w:numPr>
          <w:ilvl w:val="0"/>
          <w:numId w:val="9"/>
        </w:numPr>
        <w:spacing w:line="360" w:lineRule="auto"/>
      </w:pPr>
      <w:r w:rsidRPr="002A4378">
        <w:t>After completing the final exam, The stud</w:t>
      </w:r>
      <w:bookmarkStart w:id="0" w:name="_GoBack"/>
      <w:bookmarkEnd w:id="0"/>
      <w:r w:rsidRPr="002A4378">
        <w:t>ent will sub</w:t>
      </w:r>
      <w:r w:rsidR="001A60BB" w:rsidRPr="002A4378">
        <w:t xml:space="preserve">mit the </w:t>
      </w:r>
      <w:r w:rsidR="001A60BB" w:rsidRPr="002A4378">
        <w:rPr>
          <w:b/>
          <w:color w:val="E36C0A" w:themeColor="accent6" w:themeShade="BF"/>
        </w:rPr>
        <w:t>Resource folder</w:t>
      </w:r>
      <w:r w:rsidR="001A60BB" w:rsidRPr="002A4378">
        <w:rPr>
          <w:color w:val="E36C0A" w:themeColor="accent6" w:themeShade="BF"/>
        </w:rPr>
        <w:t xml:space="preserve"> </w:t>
      </w:r>
      <w:r w:rsidR="001A60BB" w:rsidRPr="002A4378">
        <w:t>to the S</w:t>
      </w:r>
      <w:r w:rsidRPr="002A4378">
        <w:t>erver.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183A2D" w:rsidP="004B5788">
      <w:r>
        <w:rPr>
          <w:noProof/>
        </w:rPr>
        <w:drawing>
          <wp:anchor distT="0" distB="0" distL="114300" distR="114300" simplePos="0" relativeHeight="251657728" behindDoc="0" locked="0" layoutInCell="1" allowOverlap="1" wp14:anchorId="26F553A1" wp14:editId="2C962034">
            <wp:simplePos x="0" y="0"/>
            <wp:positionH relativeFrom="column">
              <wp:posOffset>540327</wp:posOffset>
            </wp:positionH>
            <wp:positionV relativeFrom="paragraph">
              <wp:posOffset>67655</wp:posOffset>
            </wp:positionV>
            <wp:extent cx="4939030" cy="4932219"/>
            <wp:effectExtent l="19050" t="19050" r="13970" b="209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702" cy="49468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B44954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6670A278" wp14:editId="0A15B74E">
            <wp:simplePos x="0" y="0"/>
            <wp:positionH relativeFrom="column">
              <wp:posOffset>221672</wp:posOffset>
            </wp:positionH>
            <wp:positionV relativeFrom="paragraph">
              <wp:posOffset>25400</wp:posOffset>
            </wp:positionV>
            <wp:extent cx="5444836" cy="4945726"/>
            <wp:effectExtent l="19050" t="19050" r="22860" b="266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836" cy="49457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B44954" w:rsidRDefault="00B44954" w:rsidP="00D9600B">
      <w:pPr>
        <w:rPr>
          <w:b/>
        </w:rPr>
      </w:pPr>
    </w:p>
    <w:p w:rsidR="00AD08A7" w:rsidRPr="00AD08A7" w:rsidRDefault="00AD08A7" w:rsidP="004B5788">
      <w:pPr>
        <w:rPr>
          <w:b/>
        </w:rPr>
      </w:pPr>
      <w:r w:rsidRPr="00AD08A7">
        <w:rPr>
          <w:b/>
        </w:rPr>
        <w:t>Required:</w:t>
      </w:r>
    </w:p>
    <w:p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C92797">
        <w:rPr>
          <w:b/>
        </w:rPr>
        <w:t>/CSS</w:t>
      </w:r>
      <w:r w:rsidR="00975F8B">
        <w:rPr>
          <w:b/>
        </w:rPr>
        <w:t xml:space="preserve"> </w:t>
      </w:r>
      <w:r w:rsidRPr="00C860A9">
        <w:rPr>
          <w:b/>
        </w:rPr>
        <w:t xml:space="preserve"> folder</w:t>
      </w:r>
      <w:r w:rsidRPr="0088331A">
        <w:t>.</w:t>
      </w:r>
    </w:p>
    <w:p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</w:t>
      </w:r>
      <w:r w:rsidR="00975F8B">
        <w:rPr>
          <w:b/>
        </w:rPr>
        <w:t>/js</w:t>
      </w:r>
      <w:r w:rsidRPr="00C860A9">
        <w:rPr>
          <w:b/>
        </w:rPr>
        <w:t xml:space="preserve"> folder</w:t>
      </w:r>
      <w:r w:rsidRPr="0088331A">
        <w:t>. You mus</w:t>
      </w:r>
      <w:r w:rsidR="00DA763A">
        <w:t>t link this file to the  index</w:t>
      </w:r>
      <w:r w:rsidRPr="0088331A">
        <w:t xml:space="preserve">.html page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570745" w:rsidRDefault="00570745" w:rsidP="00570745">
      <w:pPr>
        <w:rPr>
          <w:b/>
        </w:rPr>
      </w:pPr>
      <w:r>
        <w:rPr>
          <w:b/>
        </w:rPr>
        <w:t>A. HTML</w:t>
      </w:r>
      <w:r w:rsidR="006250A3">
        <w:rPr>
          <w:b/>
        </w:rPr>
        <w:t xml:space="preserve">  [2</w:t>
      </w:r>
      <w:r w:rsidR="00EC0BFD">
        <w:rPr>
          <w:b/>
        </w:rPr>
        <w:t>.5</w:t>
      </w:r>
      <w:r w:rsidR="008E6639">
        <w:rPr>
          <w:b/>
        </w:rPr>
        <w:t xml:space="preserve">  point</w:t>
      </w:r>
      <w:r>
        <w:rPr>
          <w:b/>
        </w:rPr>
        <w:t>s]</w:t>
      </w:r>
    </w:p>
    <w:p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75F8B">
        <w:t>.html</w:t>
      </w:r>
      <w:r>
        <w:t xml:space="preserve"> page [0.5 points].</w:t>
      </w:r>
    </w:p>
    <w:p w:rsidR="00570745" w:rsidRDefault="00570745" w:rsidP="0007023C">
      <w:pPr>
        <w:pStyle w:val="ListParagraph"/>
        <w:numPr>
          <w:ilvl w:val="0"/>
          <w:numId w:val="7"/>
        </w:numPr>
      </w:pPr>
      <w:r w:rsidRPr="0007023C">
        <w:t xml:space="preserve">Embed the mycode.js file at the end </w:t>
      </w:r>
      <w:r w:rsidR="0007023C" w:rsidRPr="0007023C">
        <w:t>body tag</w:t>
      </w:r>
      <w:r w:rsidR="0007023C">
        <w:t xml:space="preserve"> of the index</w:t>
      </w:r>
      <w:r w:rsidR="00975F8B">
        <w:t>.html</w:t>
      </w:r>
      <w:r w:rsidR="0007023C">
        <w:t xml:space="preserve"> page [0.5 points].</w:t>
      </w:r>
    </w:p>
    <w:p w:rsidR="008E6639" w:rsidRDefault="00342F50" w:rsidP="00EC0BFD">
      <w:pPr>
        <w:pStyle w:val="ListParagraph"/>
        <w:numPr>
          <w:ilvl w:val="0"/>
          <w:numId w:val="7"/>
        </w:numPr>
      </w:pPr>
      <w:r w:rsidRPr="00342F50">
        <w:t xml:space="preserve">Insert html tags into the index.html page to display the content </w:t>
      </w:r>
      <w:r w:rsidRPr="00EC0BFD">
        <w:rPr>
          <w:color w:val="E36C0A" w:themeColor="accent6" w:themeShade="BF"/>
        </w:rPr>
        <w:t>"</w:t>
      </w:r>
      <w:r w:rsidR="00EC0BFD" w:rsidRPr="00EC0BFD">
        <w:rPr>
          <w:color w:val="E36C0A" w:themeColor="accent6" w:themeShade="BF"/>
        </w:rPr>
        <w:t>IceCream &amp; Milk Tea</w:t>
      </w:r>
      <w:r w:rsidRPr="00EC0BFD">
        <w:rPr>
          <w:color w:val="E36C0A" w:themeColor="accent6" w:themeShade="BF"/>
        </w:rPr>
        <w:t xml:space="preserve">" </w:t>
      </w:r>
      <w:r>
        <w:t xml:space="preserve">as shown below </w:t>
      </w:r>
      <w:r w:rsidR="006250A3">
        <w:t>[ 1</w:t>
      </w:r>
      <w:r w:rsidR="00EC0BFD">
        <w:t>.5</w:t>
      </w:r>
      <w:r w:rsidR="006250A3">
        <w:t xml:space="preserve"> point</w:t>
      </w:r>
      <w:r w:rsidR="00EC0BFD">
        <w:t>s</w:t>
      </w:r>
      <w:r w:rsidR="008E6639">
        <w:t>] :</w:t>
      </w:r>
    </w:p>
    <w:p w:rsidR="008E6639" w:rsidRDefault="008E6639" w:rsidP="008E6639"/>
    <w:p w:rsidR="008E6639" w:rsidRDefault="00B44954" w:rsidP="008E6639"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0782</wp:posOffset>
            </wp:positionH>
            <wp:positionV relativeFrom="paragraph">
              <wp:posOffset>23149</wp:posOffset>
            </wp:positionV>
            <wp:extent cx="5943600" cy="7250430"/>
            <wp:effectExtent l="19050" t="19050" r="19050" b="266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50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Pr="000D1C12" w:rsidRDefault="008E6639" w:rsidP="008E6639"/>
    <w:p w:rsidR="00BF4F05" w:rsidRDefault="008E6639" w:rsidP="004910C0">
      <w:pPr>
        <w:rPr>
          <w:b/>
        </w:rPr>
      </w:pPr>
      <w:r>
        <w:rPr>
          <w:b/>
        </w:rPr>
        <w:br w:type="page"/>
      </w:r>
      <w:r w:rsidR="00570745">
        <w:rPr>
          <w:b/>
        </w:rPr>
        <w:lastRenderedPageBreak/>
        <w:t>B</w:t>
      </w:r>
      <w:r w:rsidR="0088331A">
        <w:rPr>
          <w:b/>
        </w:rPr>
        <w:t xml:space="preserve">. CSS  [ </w:t>
      </w:r>
      <w:r w:rsidR="008E3897">
        <w:rPr>
          <w:b/>
        </w:rPr>
        <w:t>6</w:t>
      </w:r>
      <w:r>
        <w:rPr>
          <w:b/>
        </w:rPr>
        <w:t xml:space="preserve">  point</w:t>
      </w:r>
      <w:r w:rsidR="00BF4F05">
        <w:rPr>
          <w:b/>
        </w:rPr>
        <w:t>s]</w:t>
      </w:r>
    </w:p>
    <w:p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AD78C7">
        <w:t>s</w:t>
      </w:r>
      <w:r w:rsidR="006250A3">
        <w:t xml:space="preserve"> [1 point</w:t>
      </w:r>
      <w:r w:rsidR="00476ED8">
        <w:t>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se css to format the menu as shown above 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se c</w:t>
      </w:r>
      <w:r w:rsidR="00EC0BFD">
        <w:t>ss to format the logo and Slogan</w:t>
      </w:r>
      <w:r>
        <w:t xml:space="preserve"> as shown above 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0.5 points].</w:t>
      </w:r>
    </w:p>
    <w:p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 to format for the</w:t>
      </w:r>
      <w:r w:rsidR="006250A3">
        <w:t xml:space="preserve"> title and </w:t>
      </w:r>
      <w:r w:rsidRPr="0007023C">
        <w:t xml:space="preserve"> content</w:t>
      </w:r>
      <w:r w:rsidR="008E3897">
        <w:t>s</w:t>
      </w:r>
      <w:r w:rsidR="006250A3">
        <w:t xml:space="preserve"> [1 point</w:t>
      </w:r>
      <w:r>
        <w:t>].</w:t>
      </w:r>
    </w:p>
    <w:p w:rsidR="00561DB3" w:rsidRDefault="00561DB3" w:rsidP="00EC0BFD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</w:t>
      </w:r>
      <w:r w:rsidRPr="00342F50">
        <w:t xml:space="preserve">the content </w:t>
      </w:r>
      <w:r w:rsidRPr="006E576C">
        <w:rPr>
          <w:color w:val="E36C0A" w:themeColor="accent6" w:themeShade="BF"/>
        </w:rPr>
        <w:t>"</w:t>
      </w:r>
      <w:r w:rsidR="00EC0BFD" w:rsidRPr="00EC0BFD">
        <w:rPr>
          <w:color w:val="E36C0A" w:themeColor="accent6" w:themeShade="BF"/>
        </w:rPr>
        <w:t>IceCream &amp; Milk Tea</w:t>
      </w:r>
      <w:r w:rsidRPr="006E576C">
        <w:rPr>
          <w:color w:val="E36C0A" w:themeColor="accent6" w:themeShade="BF"/>
        </w:rPr>
        <w:t xml:space="preserve">" </w:t>
      </w:r>
      <w:r>
        <w:t>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 w:rsidRPr="008B1883">
        <w:t xml:space="preserve">Use </w:t>
      </w:r>
      <w:r>
        <w:t>color and background</w:t>
      </w:r>
      <w:r w:rsidR="00ED4101">
        <w:t xml:space="preserve"> to the</w:t>
      </w:r>
      <w:r w:rsidRPr="008B1883">
        <w:t xml:space="preserve"> </w:t>
      </w:r>
      <w:r w:rsidRPr="001D2489">
        <w:rPr>
          <w:color w:val="E36C0A" w:themeColor="accent6" w:themeShade="BF"/>
        </w:rPr>
        <w:t xml:space="preserve">“footer” </w:t>
      </w:r>
      <w:r w:rsidRPr="008B1883">
        <w:t>content</w:t>
      </w:r>
      <w:r w:rsidR="00EC0BFD">
        <w:t>[ 0.5</w:t>
      </w:r>
      <w:r>
        <w:t xml:space="preserve"> point</w:t>
      </w:r>
      <w:r w:rsidR="00EC0BFD">
        <w:t>s</w:t>
      </w:r>
      <w:r>
        <w:t>].</w:t>
      </w:r>
    </w:p>
    <w:p w:rsidR="00714061" w:rsidRDefault="00714061" w:rsidP="00714061">
      <w:pPr>
        <w:pStyle w:val="ListParagraph"/>
      </w:pPr>
    </w:p>
    <w:p w:rsidR="00BF4F05" w:rsidRPr="00570745" w:rsidRDefault="004265C0" w:rsidP="00570745">
      <w:pPr>
        <w:pStyle w:val="ListParagraph"/>
        <w:numPr>
          <w:ilvl w:val="0"/>
          <w:numId w:val="6"/>
        </w:numPr>
        <w:ind w:left="284" w:hanging="284"/>
        <w:rPr>
          <w:b/>
        </w:rPr>
      </w:pPr>
      <w:r>
        <w:rPr>
          <w:b/>
        </w:rPr>
        <w:t xml:space="preserve">Javascript [1.5 </w:t>
      </w:r>
      <w:r w:rsidR="008E6639">
        <w:rPr>
          <w:b/>
        </w:rPr>
        <w:t>point</w:t>
      </w:r>
      <w:r w:rsidR="00BF4F05" w:rsidRPr="00570745">
        <w:rPr>
          <w:b/>
        </w:rPr>
        <w:t>s]</w:t>
      </w:r>
    </w:p>
    <w:p w:rsidR="008256EE" w:rsidRDefault="008256EE" w:rsidP="008256EE">
      <w:pPr>
        <w:pStyle w:val="ListParagraph"/>
        <w:ind w:left="644"/>
        <w:rPr>
          <w:b/>
        </w:rPr>
      </w:pPr>
    </w:p>
    <w:p w:rsidR="004265C0" w:rsidRPr="00761212" w:rsidRDefault="00AB6F71" w:rsidP="00761212">
      <w:pPr>
        <w:pStyle w:val="ListParagraph"/>
        <w:numPr>
          <w:ilvl w:val="0"/>
          <w:numId w:val="3"/>
        </w:numPr>
        <w:spacing w:line="360" w:lineRule="auto"/>
        <w:jc w:val="both"/>
        <w:rPr>
          <w:b/>
        </w:rPr>
      </w:pPr>
      <w:r w:rsidRPr="00AB6F71">
        <w:t>Write a function ca</w:t>
      </w:r>
      <w:r w:rsidR="006E576C">
        <w:t xml:space="preserve">lled </w:t>
      </w:r>
      <w:r w:rsidR="006E576C" w:rsidRPr="00761212">
        <w:rPr>
          <w:b/>
        </w:rPr>
        <w:t>CalTotal</w:t>
      </w:r>
      <w:r w:rsidR="0095416C" w:rsidRPr="00761212">
        <w:rPr>
          <w:b/>
        </w:rPr>
        <w:t>()</w:t>
      </w:r>
      <w:r w:rsidR="006E576C">
        <w:t xml:space="preserve"> to calculate the Total amount for the </w:t>
      </w:r>
      <w:r w:rsidR="0095416C">
        <w:t>IceCream and</w:t>
      </w:r>
      <w:r w:rsidR="0095416C" w:rsidRPr="0095416C">
        <w:t xml:space="preserve"> Milk Tea</w:t>
      </w:r>
      <w:r w:rsidRPr="00AB6F71">
        <w:t xml:space="preserve"> selected by the </w:t>
      </w:r>
      <w:r w:rsidR="006E576C">
        <w:t>C</w:t>
      </w:r>
      <w:r w:rsidRPr="00AB6F71">
        <w:t>ustomer . When the</w:t>
      </w:r>
      <w:r w:rsidR="00761212">
        <w:t xml:space="preserve"> Customer </w:t>
      </w:r>
      <w:r w:rsidRPr="00AB6F71">
        <w:t xml:space="preserve">clicks on the </w:t>
      </w:r>
      <w:r w:rsidR="00312D5D" w:rsidRPr="00761212">
        <w:rPr>
          <w:b/>
          <w:color w:val="E36C0A" w:themeColor="accent6" w:themeShade="BF"/>
        </w:rPr>
        <w:t>Order</w:t>
      </w:r>
      <w:r w:rsidRPr="00761212">
        <w:rPr>
          <w:color w:val="E36C0A" w:themeColor="accent6" w:themeShade="BF"/>
        </w:rPr>
        <w:t xml:space="preserve"> </w:t>
      </w:r>
      <w:r w:rsidRPr="00AB6F71">
        <w:t xml:space="preserve">button, </w:t>
      </w:r>
      <w:r w:rsidR="00761212">
        <w:t>T</w:t>
      </w:r>
      <w:r w:rsidR="00761212" w:rsidRPr="00761212">
        <w:t>he l</w:t>
      </w:r>
      <w:r w:rsidR="008F5330">
        <w:t>ist of Ice Cream, Milk Tea and T</w:t>
      </w:r>
      <w:r w:rsidR="00761212" w:rsidRPr="00761212">
        <w:t>otal amount will be displayed as shown below</w:t>
      </w:r>
      <w:r w:rsidR="00D32963">
        <w:t xml:space="preserve"> [ 1.5 points] </w:t>
      </w:r>
      <w:r w:rsidR="00761212">
        <w:t>:</w:t>
      </w:r>
    </w:p>
    <w:p w:rsidR="000D1C12" w:rsidRDefault="00761212" w:rsidP="000D1C12">
      <w:pPr>
        <w:ind w:left="284"/>
      </w:pPr>
      <w:r>
        <w:rPr>
          <w:b/>
          <w:noProof/>
        </w:rPr>
        <w:drawing>
          <wp:anchor distT="0" distB="0" distL="114300" distR="114300" simplePos="0" relativeHeight="251659776" behindDoc="0" locked="0" layoutInCell="1" allowOverlap="1" wp14:anchorId="0CEE212D" wp14:editId="267B74D2">
            <wp:simplePos x="0" y="0"/>
            <wp:positionH relativeFrom="column">
              <wp:posOffset>171994</wp:posOffset>
            </wp:positionH>
            <wp:positionV relativeFrom="paragraph">
              <wp:posOffset>26488</wp:posOffset>
            </wp:positionV>
            <wp:extent cx="5943600" cy="3154045"/>
            <wp:effectExtent l="19050" t="19050" r="19050" b="273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0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0D1C12" w:rsidRDefault="000D1C12" w:rsidP="00714061"/>
    <w:p w:rsidR="000D1C12" w:rsidRDefault="000D1C12" w:rsidP="000D1C12">
      <w:pPr>
        <w:pStyle w:val="ListParagraph"/>
        <w:ind w:left="644"/>
        <w:rPr>
          <w:b/>
        </w:rPr>
      </w:pPr>
    </w:p>
    <w:p w:rsidR="00655310" w:rsidRPr="000D1C12" w:rsidRDefault="000D1C12" w:rsidP="000D1C12">
      <w:pPr>
        <w:pStyle w:val="ListParagraph"/>
        <w:ind w:left="644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0788"/>
    <w:multiLevelType w:val="hybridMultilevel"/>
    <w:tmpl w:val="3334C09A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C2E7C"/>
    <w:multiLevelType w:val="hybridMultilevel"/>
    <w:tmpl w:val="D27451A4"/>
    <w:lvl w:ilvl="0" w:tplc="CF76848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8"/>
  </w:num>
  <w:num w:numId="5">
    <w:abstractNumId w:val="4"/>
  </w:num>
  <w:num w:numId="6">
    <w:abstractNumId w:val="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642A8"/>
    <w:rsid w:val="0007023C"/>
    <w:rsid w:val="000D1C12"/>
    <w:rsid w:val="000E1AEF"/>
    <w:rsid w:val="001015B6"/>
    <w:rsid w:val="00143579"/>
    <w:rsid w:val="00173B3F"/>
    <w:rsid w:val="00183A2D"/>
    <w:rsid w:val="001A60BB"/>
    <w:rsid w:val="001B0574"/>
    <w:rsid w:val="001F6B46"/>
    <w:rsid w:val="00263B07"/>
    <w:rsid w:val="0029582D"/>
    <w:rsid w:val="002A4378"/>
    <w:rsid w:val="002F11AC"/>
    <w:rsid w:val="00303DE1"/>
    <w:rsid w:val="00312D5D"/>
    <w:rsid w:val="00342F50"/>
    <w:rsid w:val="00367B6F"/>
    <w:rsid w:val="003744C7"/>
    <w:rsid w:val="003A05E3"/>
    <w:rsid w:val="003B612C"/>
    <w:rsid w:val="003D0211"/>
    <w:rsid w:val="003D71D9"/>
    <w:rsid w:val="0040015A"/>
    <w:rsid w:val="00410977"/>
    <w:rsid w:val="004265C0"/>
    <w:rsid w:val="00476ED8"/>
    <w:rsid w:val="004910C0"/>
    <w:rsid w:val="004B5788"/>
    <w:rsid w:val="004C77BA"/>
    <w:rsid w:val="004D1A09"/>
    <w:rsid w:val="00513716"/>
    <w:rsid w:val="00515E0E"/>
    <w:rsid w:val="005216B2"/>
    <w:rsid w:val="00561DB3"/>
    <w:rsid w:val="00570745"/>
    <w:rsid w:val="00591A83"/>
    <w:rsid w:val="005B0B8B"/>
    <w:rsid w:val="005C7105"/>
    <w:rsid w:val="005D1B0F"/>
    <w:rsid w:val="005E7EA3"/>
    <w:rsid w:val="006250A3"/>
    <w:rsid w:val="006253C9"/>
    <w:rsid w:val="00655310"/>
    <w:rsid w:val="00663983"/>
    <w:rsid w:val="006C7907"/>
    <w:rsid w:val="006D3D46"/>
    <w:rsid w:val="006E576C"/>
    <w:rsid w:val="00714061"/>
    <w:rsid w:val="00717C65"/>
    <w:rsid w:val="00761212"/>
    <w:rsid w:val="00795D15"/>
    <w:rsid w:val="007A516E"/>
    <w:rsid w:val="007E72FF"/>
    <w:rsid w:val="008256EE"/>
    <w:rsid w:val="008433A3"/>
    <w:rsid w:val="0086528C"/>
    <w:rsid w:val="0086698A"/>
    <w:rsid w:val="0088331A"/>
    <w:rsid w:val="008929E3"/>
    <w:rsid w:val="008E3897"/>
    <w:rsid w:val="008E6639"/>
    <w:rsid w:val="008F5330"/>
    <w:rsid w:val="0090176D"/>
    <w:rsid w:val="0095416C"/>
    <w:rsid w:val="00975F8B"/>
    <w:rsid w:val="00990DEE"/>
    <w:rsid w:val="009A153E"/>
    <w:rsid w:val="009C7B3F"/>
    <w:rsid w:val="00A62715"/>
    <w:rsid w:val="00A878E3"/>
    <w:rsid w:val="00AA6801"/>
    <w:rsid w:val="00AB4EA6"/>
    <w:rsid w:val="00AB6F71"/>
    <w:rsid w:val="00AD08A7"/>
    <w:rsid w:val="00AD78C7"/>
    <w:rsid w:val="00AE6BEB"/>
    <w:rsid w:val="00B3747D"/>
    <w:rsid w:val="00B44954"/>
    <w:rsid w:val="00BA06A8"/>
    <w:rsid w:val="00BF4F05"/>
    <w:rsid w:val="00C336CC"/>
    <w:rsid w:val="00C860A9"/>
    <w:rsid w:val="00C92797"/>
    <w:rsid w:val="00CC1C5D"/>
    <w:rsid w:val="00D26A50"/>
    <w:rsid w:val="00D32963"/>
    <w:rsid w:val="00D9600B"/>
    <w:rsid w:val="00DA763A"/>
    <w:rsid w:val="00EA6C7F"/>
    <w:rsid w:val="00EC0BFD"/>
    <w:rsid w:val="00ED4101"/>
    <w:rsid w:val="00F76A3C"/>
    <w:rsid w:val="00FA4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6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78</cp:revision>
  <dcterms:created xsi:type="dcterms:W3CDTF">2019-12-05T13:01:00Z</dcterms:created>
  <dcterms:modified xsi:type="dcterms:W3CDTF">2023-03-02T03:31:00Z</dcterms:modified>
</cp:coreProperties>
</file>